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"/>
        <w:gridCol w:w="1583"/>
        <w:gridCol w:w="397"/>
        <w:gridCol w:w="141"/>
        <w:gridCol w:w="567"/>
        <w:gridCol w:w="4295"/>
        <w:gridCol w:w="1080"/>
        <w:gridCol w:w="578"/>
      </w:tblGrid>
      <w:tr w:rsidR="00E90F88" w:rsidRPr="00C42F7E" w14:paraId="4F83B0C6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6B14C12" w14:textId="77777777" w:rsidR="00E90F88" w:rsidRPr="00C42F7E" w:rsidRDefault="00E90F88" w:rsidP="00AF72DF">
            <w:pPr>
              <w:pStyle w:val="Nadpis1"/>
              <w:spacing w:before="0" w:after="0"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Název předmětu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C00635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BB1DE2" w14:textId="77777777" w:rsidR="00E90F88" w:rsidRDefault="00E90F88" w:rsidP="00AF72DF">
            <w:r>
              <w:t>Teorie a praxe komunikace UKOM</w:t>
            </w:r>
          </w:p>
          <w:p w14:paraId="2C76400B" w14:textId="77777777" w:rsidR="00E90F88" w:rsidRPr="00C42F7E" w:rsidRDefault="00E90F88" w:rsidP="00AF72D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E90F88" w:rsidRPr="00C42F7E" w14:paraId="4E89ED3D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21806A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Studijní ob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24805E0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163206" w14:textId="77777777" w:rsidR="00E90F88" w:rsidRPr="00C42F7E" w:rsidRDefault="00E90F88" w:rsidP="00AF72DF">
            <w:pPr>
              <w:tabs>
                <w:tab w:val="left" w:pos="3281"/>
              </w:tabs>
              <w:spacing w:line="276" w:lineRule="auto"/>
              <w:rPr>
                <w:sz w:val="22"/>
                <w:szCs w:val="22"/>
              </w:rPr>
            </w:pPr>
            <w:r w:rsidRPr="00C42F7E">
              <w:rPr>
                <w:bCs/>
                <w:sz w:val="22"/>
                <w:szCs w:val="22"/>
              </w:rPr>
              <w:t xml:space="preserve">Speciální pedagogika </w:t>
            </w:r>
            <w:r>
              <w:rPr>
                <w:bCs/>
                <w:sz w:val="22"/>
                <w:szCs w:val="22"/>
              </w:rPr>
              <w:t>- poradenství</w:t>
            </w:r>
          </w:p>
        </w:tc>
      </w:tr>
      <w:tr w:rsidR="00E90F88" w:rsidRPr="00C42F7E" w14:paraId="14388CA6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5F2DEE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Rozvrhová zkratk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A71C51A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A32E6B" w14:textId="77777777" w:rsidR="00E90F88" w:rsidRPr="00C42F7E" w:rsidRDefault="00E90F88" w:rsidP="00AF72DF">
            <w:pPr>
              <w:spacing w:line="276" w:lineRule="auto"/>
              <w:rPr>
                <w:caps/>
                <w:sz w:val="22"/>
                <w:szCs w:val="22"/>
              </w:rPr>
            </w:pPr>
            <w:r w:rsidRPr="00C42F7E">
              <w:rPr>
                <w:caps/>
                <w:sz w:val="22"/>
                <w:szCs w:val="22"/>
              </w:rPr>
              <w:t>USS/</w:t>
            </w:r>
            <w:r>
              <w:rPr>
                <w:caps/>
                <w:sz w:val="22"/>
                <w:szCs w:val="22"/>
              </w:rPr>
              <w:t>UKOM</w:t>
            </w:r>
          </w:p>
        </w:tc>
      </w:tr>
      <w:tr w:rsidR="00E90F88" w:rsidRPr="00C42F7E" w14:paraId="3E92C2E0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78849C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Rozsah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2843961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99F682" w14:textId="77777777" w:rsidR="00E90F88" w:rsidRPr="00C42F7E" w:rsidRDefault="00E90F88" w:rsidP="00AF72DF">
            <w:pPr>
              <w:spacing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P + 1S</w:t>
            </w:r>
          </w:p>
        </w:tc>
      </w:tr>
      <w:tr w:rsidR="00E90F88" w:rsidRPr="00C42F7E" w14:paraId="3555D970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F4AE990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Zařazení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EEF927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D91DB7" w14:textId="77777777" w:rsidR="00E90F88" w:rsidRPr="00C42F7E" w:rsidRDefault="00E90F88" w:rsidP="00AF72DF">
            <w:pPr>
              <w:spacing w:line="276" w:lineRule="auto"/>
              <w:rPr>
                <w:caps/>
                <w:sz w:val="22"/>
                <w:szCs w:val="22"/>
              </w:rPr>
            </w:pPr>
            <w:r w:rsidRPr="00C42F7E">
              <w:rPr>
                <w:caps/>
                <w:sz w:val="22"/>
                <w:szCs w:val="22"/>
              </w:rPr>
              <w:t>ZIMNÍ SEMESTR</w:t>
            </w:r>
          </w:p>
        </w:tc>
      </w:tr>
      <w:tr w:rsidR="00E90F88" w:rsidRPr="00C42F7E" w14:paraId="73DE2188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9835D01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Forma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F93B57E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A6A393" w14:textId="77777777" w:rsidR="00E90F88" w:rsidRPr="00C42F7E" w:rsidRDefault="00E90F88" w:rsidP="00AF72DF">
            <w:pPr>
              <w:spacing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PŘEDNÁŠKA</w:t>
            </w:r>
            <w:r>
              <w:rPr>
                <w:sz w:val="22"/>
                <w:szCs w:val="22"/>
              </w:rPr>
              <w:t>/seminář</w:t>
            </w:r>
          </w:p>
        </w:tc>
      </w:tr>
      <w:tr w:rsidR="00E90F88" w:rsidRPr="00C42F7E" w14:paraId="1D9C3101" w14:textId="77777777" w:rsidTr="00AF72DF"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BB94429" w14:textId="77777777" w:rsidR="00E90F88" w:rsidRPr="00C42F7E" w:rsidRDefault="00E90F88" w:rsidP="00AF72DF">
            <w:pPr>
              <w:pStyle w:val="Nadpis1"/>
              <w:spacing w:before="0" w:after="0" w:line="276" w:lineRule="auto"/>
              <w:rPr>
                <w:sz w:val="22"/>
                <w:szCs w:val="22"/>
                <w:lang w:val="cs-CZ"/>
              </w:rPr>
            </w:pPr>
            <w:r w:rsidRPr="00C42F7E">
              <w:rPr>
                <w:sz w:val="22"/>
                <w:szCs w:val="22"/>
                <w:lang w:val="cs-CZ"/>
              </w:rPr>
              <w:t>Vyučujíc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D78A624" w14:textId="77777777" w:rsidR="00E90F88" w:rsidRPr="00C42F7E" w:rsidRDefault="00E90F88" w:rsidP="00AF72DF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8ABDB3" w14:textId="77777777" w:rsidR="00E90F88" w:rsidRPr="00C42F7E" w:rsidRDefault="00E90F88" w:rsidP="00AF72DF">
            <w:pPr>
              <w:spacing w:line="276" w:lineRule="auto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 xml:space="preserve">prof. PhDr. PaedDr. </w:t>
            </w:r>
            <w:smartTag w:uri="urn:schemas-microsoft-com:office:smarttags" w:element="PersonName">
              <w:smartTagPr>
                <w:attr w:name="ProductID" w:val="Miloň Potměšil"/>
              </w:smartTagPr>
              <w:r w:rsidRPr="00C42F7E">
                <w:rPr>
                  <w:sz w:val="22"/>
                  <w:szCs w:val="22"/>
                </w:rPr>
                <w:t>Miloň Potměšil</w:t>
              </w:r>
            </w:smartTag>
            <w:r w:rsidRPr="00C42F7E">
              <w:rPr>
                <w:sz w:val="22"/>
                <w:szCs w:val="22"/>
              </w:rPr>
              <w:t xml:space="preserve">, Ph.D. </w:t>
            </w:r>
          </w:p>
        </w:tc>
      </w:tr>
      <w:tr w:rsidR="00E90F88" w:rsidRPr="00C42F7E" w14:paraId="7124D164" w14:textId="77777777" w:rsidTr="00AF72DF"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</w:tcPr>
          <w:p w14:paraId="0C10B6F4" w14:textId="77777777" w:rsidR="00E90F88" w:rsidRPr="00C42F7E" w:rsidRDefault="00E90F88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475BF8" w14:textId="77777777" w:rsidR="00E90F88" w:rsidRPr="00C42F7E" w:rsidRDefault="00E90F88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66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4A0352C" w14:textId="77777777" w:rsidR="00E90F88" w:rsidRPr="00C42F7E" w:rsidRDefault="00E90F88" w:rsidP="00AF72DF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E90F88" w:rsidRPr="00C42F7E" w14:paraId="3C01444B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E590" w14:textId="77777777" w:rsidR="00E90F88" w:rsidRPr="00C42F7E" w:rsidRDefault="00E90F88" w:rsidP="00AF72DF">
            <w:pPr>
              <w:rPr>
                <w:b/>
                <w:bCs/>
                <w:sz w:val="22"/>
                <w:szCs w:val="22"/>
                <w:lang w:val="fr-FR"/>
              </w:rPr>
            </w:pPr>
            <w:r>
              <w:rPr>
                <w:b/>
                <w:bCs/>
                <w:sz w:val="22"/>
                <w:szCs w:val="22"/>
                <w:lang w:val="fr-FR"/>
              </w:rPr>
              <w:t>Téma</w:t>
            </w:r>
          </w:p>
        </w:tc>
        <w:tc>
          <w:tcPr>
            <w:tcW w:w="54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7F16" w14:textId="77777777" w:rsidR="00E90F88" w:rsidRPr="00C42F7E" w:rsidRDefault="00E90F88" w:rsidP="00AF72DF">
            <w:pPr>
              <w:jc w:val="center"/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b/>
                <w:bCs/>
                <w:sz w:val="22"/>
                <w:szCs w:val="22"/>
                <w:lang w:val="fr-FR"/>
              </w:rPr>
              <w:t>Tém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82431" w14:textId="77777777" w:rsidR="00E90F88" w:rsidRPr="00C42F7E" w:rsidRDefault="00E90F88" w:rsidP="00AF72DF">
            <w:pPr>
              <w:jc w:val="center"/>
              <w:rPr>
                <w:b/>
                <w:bCs/>
                <w:sz w:val="22"/>
                <w:szCs w:val="22"/>
                <w:lang w:val="fr-FR"/>
              </w:rPr>
            </w:pPr>
          </w:p>
        </w:tc>
      </w:tr>
      <w:tr w:rsidR="00E90F88" w:rsidRPr="00C42F7E" w14:paraId="5B6A142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5B895" w14:textId="77777777" w:rsidR="00E90F88" w:rsidRPr="00C42F7E" w:rsidRDefault="00E90F88" w:rsidP="00AF72DF">
            <w:pPr>
              <w:jc w:val="center"/>
              <w:rPr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  <w:lang w:val="fr-FR"/>
              </w:rPr>
              <w:t>1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DC9B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bCs/>
                <w:sz w:val="22"/>
                <w:szCs w:val="22"/>
              </w:rPr>
              <w:t>Obecné uvedení do problematiky komunikace ve speciálněpedagogickém poradenství.</w:t>
            </w:r>
          </w:p>
        </w:tc>
      </w:tr>
      <w:tr w:rsidR="00E90F88" w:rsidRPr="00C42F7E" w14:paraId="4746927B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00F3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2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2984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Rodina jako specifické a individuální komunikační prostředí.</w:t>
            </w:r>
          </w:p>
        </w:tc>
      </w:tr>
      <w:tr w:rsidR="00E90F88" w:rsidRPr="00C42F7E" w14:paraId="73AE5545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E573D" w14:textId="77777777" w:rsidR="00E90F88" w:rsidRPr="00C42F7E" w:rsidRDefault="00E90F88" w:rsidP="00AF72DF">
            <w:pPr>
              <w:jc w:val="center"/>
              <w:rPr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  <w:lang w:val="fr-FR"/>
              </w:rPr>
              <w:t>3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C835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Znaky a kódy v komunikaci.</w:t>
            </w:r>
          </w:p>
        </w:tc>
      </w:tr>
      <w:tr w:rsidR="00E90F88" w:rsidRPr="00C42F7E" w14:paraId="3EA38A5F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A24DE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4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5023B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Formy komunikace a jejich využití.</w:t>
            </w:r>
          </w:p>
        </w:tc>
      </w:tr>
      <w:tr w:rsidR="00E90F88" w:rsidRPr="00C42F7E" w14:paraId="0506048E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02F70" w14:textId="77777777" w:rsidR="00E90F88" w:rsidRPr="00C42F7E" w:rsidRDefault="00E90F88" w:rsidP="00AF72DF">
            <w:pPr>
              <w:jc w:val="center"/>
              <w:rPr>
                <w:sz w:val="22"/>
                <w:szCs w:val="22"/>
                <w:lang w:val="fr-FR"/>
              </w:rPr>
            </w:pPr>
            <w:r w:rsidRPr="00C42F7E">
              <w:rPr>
                <w:sz w:val="22"/>
                <w:szCs w:val="22"/>
                <w:lang w:val="fr-FR"/>
              </w:rPr>
              <w:t>5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895C1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Komunikační modely.</w:t>
            </w:r>
          </w:p>
        </w:tc>
      </w:tr>
      <w:tr w:rsidR="00E90F88" w:rsidRPr="00C42F7E" w14:paraId="6D951E75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5D3A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6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6943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Komunikace s dětmi v nemoci nebo se zdravotním postižením.</w:t>
            </w:r>
          </w:p>
        </w:tc>
      </w:tr>
      <w:tr w:rsidR="00E90F88" w:rsidRPr="00C42F7E" w14:paraId="4ADB12D3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56A8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7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F3116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Komunikační dovednosti – měkké techniky.</w:t>
            </w:r>
          </w:p>
        </w:tc>
      </w:tr>
      <w:tr w:rsidR="00E90F88" w:rsidRPr="00C42F7E" w14:paraId="588FFC1F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0FFA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8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7D62C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Komunikace v krizových situacích.</w:t>
            </w:r>
          </w:p>
        </w:tc>
      </w:tr>
      <w:tr w:rsidR="00E90F88" w:rsidRPr="00C42F7E" w14:paraId="2193D6D1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81C90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9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C77FB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>Speciální pedagog – komunikační kompetence.</w:t>
            </w:r>
          </w:p>
        </w:tc>
      </w:tr>
      <w:tr w:rsidR="00E90F88" w:rsidRPr="00C42F7E" w14:paraId="37743947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4C25A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0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D9E7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 w:rsidRPr="005029B7">
              <w:rPr>
                <w:sz w:val="22"/>
                <w:szCs w:val="22"/>
              </w:rPr>
              <w:t xml:space="preserve">Komunikace jako součást </w:t>
            </w:r>
            <w:r>
              <w:rPr>
                <w:sz w:val="22"/>
                <w:szCs w:val="22"/>
              </w:rPr>
              <w:t xml:space="preserve">poradenské práce zaměřené na </w:t>
            </w:r>
            <w:r w:rsidRPr="005029B7">
              <w:rPr>
                <w:sz w:val="22"/>
                <w:szCs w:val="22"/>
              </w:rPr>
              <w:t>klienty v nesnázích.</w:t>
            </w:r>
          </w:p>
        </w:tc>
      </w:tr>
      <w:tr w:rsidR="00E90F88" w:rsidRPr="00C42F7E" w14:paraId="49CED6AC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621C7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1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7F9F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unikační strategie v poradenství.</w:t>
            </w:r>
          </w:p>
        </w:tc>
      </w:tr>
      <w:tr w:rsidR="00E90F88" w:rsidRPr="00C42F7E" w14:paraId="7458484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E569C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2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5526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sobnostní pojetí v komunikaci, přístupy, techniky.</w:t>
            </w:r>
          </w:p>
        </w:tc>
      </w:tr>
      <w:tr w:rsidR="00E90F88" w:rsidRPr="00C42F7E" w14:paraId="3936306D" w14:textId="77777777" w:rsidTr="00AF72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578" w:type="dxa"/>
        </w:trPr>
        <w:tc>
          <w:tcPr>
            <w:tcW w:w="2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AA655" w14:textId="77777777" w:rsidR="00E90F88" w:rsidRPr="00C42F7E" w:rsidRDefault="00E90F88" w:rsidP="00AF72DF">
            <w:pPr>
              <w:jc w:val="center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13</w:t>
            </w:r>
          </w:p>
        </w:tc>
        <w:tc>
          <w:tcPr>
            <w:tcW w:w="6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C0E87" w14:textId="77777777" w:rsidR="00E90F88" w:rsidRPr="005029B7" w:rsidRDefault="00E90F88" w:rsidP="00AF72D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munikace v mezioborovém pojetí.</w:t>
            </w:r>
          </w:p>
        </w:tc>
      </w:tr>
    </w:tbl>
    <w:p w14:paraId="6EECA833" w14:textId="77777777" w:rsidR="00E90F88" w:rsidRPr="00C42F7E" w:rsidRDefault="00E90F88" w:rsidP="00E90F88">
      <w:pPr>
        <w:rPr>
          <w:b/>
          <w:bCs/>
          <w:sz w:val="22"/>
          <w:szCs w:val="22"/>
        </w:rPr>
      </w:pPr>
    </w:p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8"/>
        <w:gridCol w:w="5953"/>
      </w:tblGrid>
      <w:tr w:rsidR="00E90F88" w:rsidRPr="00C42F7E" w14:paraId="088F6063" w14:textId="77777777" w:rsidTr="00AF72DF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7FDAE3B" w14:textId="77777777" w:rsidR="00E90F88" w:rsidRPr="00C42F7E" w:rsidRDefault="00E90F88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Z</w:t>
            </w:r>
            <w:r w:rsidRPr="00C42F7E">
              <w:rPr>
                <w:b/>
                <w:bCs/>
                <w:sz w:val="22"/>
                <w:szCs w:val="22"/>
              </w:rPr>
              <w:t>působ ukončení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2A11D118" w14:textId="77777777" w:rsidR="00E90F88" w:rsidRPr="00C42F7E" w:rsidRDefault="00E90F88" w:rsidP="00AF72DF">
            <w:pPr>
              <w:spacing w:before="120" w:after="120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zápočet, k</w:t>
            </w:r>
            <w:r>
              <w:rPr>
                <w:sz w:val="22"/>
                <w:szCs w:val="22"/>
              </w:rPr>
              <w:t>o</w:t>
            </w:r>
            <w:r w:rsidRPr="00C42F7E">
              <w:rPr>
                <w:sz w:val="22"/>
                <w:szCs w:val="22"/>
              </w:rPr>
              <w:t>lokvium,</w:t>
            </w:r>
          </w:p>
        </w:tc>
      </w:tr>
      <w:tr w:rsidR="00E90F88" w:rsidRPr="00C42F7E" w14:paraId="1EC643A0" w14:textId="77777777" w:rsidTr="00AF72DF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F716132" w14:textId="77777777" w:rsidR="00E90F88" w:rsidRPr="00C42F7E" w:rsidRDefault="00E90F88" w:rsidP="00AF72DF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C42F7E">
              <w:rPr>
                <w:b/>
                <w:bCs/>
                <w:sz w:val="22"/>
                <w:szCs w:val="22"/>
              </w:rPr>
              <w:t>Podmínky ukončení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3BAAB3F3" w14:textId="77777777" w:rsidR="00E90F88" w:rsidRPr="00C42F7E" w:rsidRDefault="00E90F88" w:rsidP="00AF72DF">
            <w:pPr>
              <w:spacing w:before="120" w:after="120"/>
              <w:rPr>
                <w:sz w:val="22"/>
                <w:szCs w:val="22"/>
              </w:rPr>
            </w:pPr>
            <w:r w:rsidRPr="00C42F7E">
              <w:rPr>
                <w:sz w:val="22"/>
                <w:szCs w:val="22"/>
              </w:rPr>
              <w:t>Splnění požadavků seminární výuky, test dle sylabů předmětu, test bude probíhat elektronicky nebo běžnou písemnou formou.</w:t>
            </w:r>
          </w:p>
        </w:tc>
      </w:tr>
      <w:tr w:rsidR="00E90F88" w:rsidRPr="00C42F7E" w14:paraId="2F55542E" w14:textId="77777777" w:rsidTr="00AF72DF"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71D1C81" w14:textId="77777777" w:rsidR="00E90F88" w:rsidRPr="00C42F7E" w:rsidRDefault="00E90F88" w:rsidP="00AF72DF">
            <w:pPr>
              <w:spacing w:before="120" w:after="120"/>
              <w:rPr>
                <w:b/>
                <w:bCs/>
                <w:sz w:val="22"/>
                <w:szCs w:val="22"/>
                <w:lang w:val="fr-FR"/>
              </w:rPr>
            </w:pPr>
            <w:r w:rsidRPr="00C42F7E">
              <w:rPr>
                <w:b/>
                <w:bCs/>
                <w:sz w:val="22"/>
                <w:szCs w:val="22"/>
                <w:lang w:val="fr-FR"/>
              </w:rPr>
              <w:t>Doporučená literatura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72DB505C" w14:textId="77777777" w:rsidR="00E90F88" w:rsidRDefault="00E90F88" w:rsidP="00AF72DF"/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813"/>
            </w:tblGrid>
            <w:tr w:rsidR="00E90F88" w:rsidRPr="00A07AB1" w14:paraId="2D5444F6" w14:textId="77777777" w:rsidTr="00AF72DF">
              <w:trPr>
                <w:tblCellSpacing w:w="0" w:type="dxa"/>
              </w:trPr>
              <w:tc>
                <w:tcPr>
                  <w:tcW w:w="5813" w:type="dxa"/>
                  <w:hideMark/>
                </w:tcPr>
                <w:p w14:paraId="62A6CEE8" w14:textId="77777777" w:rsidR="00E90F88" w:rsidRPr="00374D54" w:rsidRDefault="00E90F88" w:rsidP="00AF72DF">
                  <w:pPr>
                    <w:rPr>
                      <w:rFonts w:cs="Calibri"/>
                    </w:rPr>
                  </w:pPr>
                  <w:bookmarkStart w:id="0" w:name="reference"/>
                  <w:r w:rsidRPr="00374D54">
                    <w:rPr>
                      <w:rFonts w:cs="Calibri"/>
                    </w:rPr>
                    <w:t xml:space="preserve">Monika Kunhartová, Miloň Potměšil, Petra Potměšilová. Náročné otcovství: byt otcem dítěte s postižením. Praha: Univerzita Karlova, nakladatelstvi Karolinum, 2017.218 s. ISBN 978-80-246-3600-9   </w:t>
                  </w:r>
                </w:p>
                <w:p w14:paraId="345C934B" w14:textId="77777777" w:rsidR="00E90F88" w:rsidRPr="00374D54" w:rsidRDefault="00E90F88" w:rsidP="00AF72DF">
                  <w:pPr>
                    <w:rPr>
                      <w:rFonts w:cs="Calibri"/>
                    </w:rPr>
                  </w:pPr>
                  <w:r w:rsidRPr="00374D54">
                    <w:rPr>
                      <w:rFonts w:cs="Calibri"/>
                    </w:rPr>
                    <w:t xml:space="preserve">Růžičková, V., Potměšil, M. a kol. </w:t>
                  </w:r>
                  <w:r w:rsidRPr="00374D54">
                    <w:rPr>
                      <w:rFonts w:cs="Calibri"/>
                      <w:iCs/>
                    </w:rPr>
                    <w:t>Speciální pedagog jako profese</w:t>
                  </w:r>
                  <w:r w:rsidRPr="00374D54">
                    <w:rPr>
                      <w:rFonts w:cs="Calibri"/>
                    </w:rPr>
                    <w:t xml:space="preserve">. 1. vydání. Olomouc: Univerzita Palackého v Olomouci, 2018. 131 s. ISBN 978-80-244-5468-9. </w:t>
                  </w:r>
                </w:p>
                <w:p w14:paraId="5E8B6522" w14:textId="77777777" w:rsidR="00E90F88" w:rsidRPr="00374D54" w:rsidRDefault="00E90F88" w:rsidP="00AF72DF">
                  <w:pPr>
                    <w:rPr>
                      <w:rFonts w:cs="Calibri"/>
                    </w:rPr>
                  </w:pPr>
                  <w:r w:rsidRPr="00374D54">
                    <w:rPr>
                      <w:rFonts w:cs="Calibri"/>
                    </w:rPr>
                    <w:t xml:space="preserve">Potměšil, M. a kol. </w:t>
                  </w:r>
                  <w:r w:rsidRPr="00374D54">
                    <w:rPr>
                      <w:rFonts w:cs="Calibri"/>
                      <w:iCs/>
                    </w:rPr>
                    <w:t>Sociální prostředí ve škole a inkluzivní vzdělávání</w:t>
                  </w:r>
                  <w:r w:rsidRPr="00374D54">
                    <w:rPr>
                      <w:rFonts w:cs="Calibri"/>
                    </w:rPr>
                    <w:t xml:space="preserve">. 1. vydání. Olomouc: Univerzita Palackého v Olomouci, 2018. 98 s. ISBN 978-80-244-5295-1. </w:t>
                  </w:r>
                </w:p>
                <w:p w14:paraId="24B3AEBB" w14:textId="77777777" w:rsidR="00E90F88" w:rsidRPr="00374D54" w:rsidRDefault="00E90F88" w:rsidP="00AF72DF">
                  <w:pPr>
                    <w:rPr>
                      <w:rFonts w:cs="Calibri"/>
                    </w:rPr>
                  </w:pPr>
                  <w:r w:rsidRPr="00374D54">
                    <w:rPr>
                      <w:rFonts w:cs="Calibri"/>
                    </w:rPr>
                    <w:t>Hanáková, A., Potměšil, M.  a kol.</w:t>
                  </w:r>
                  <w:r w:rsidRPr="00374D54">
                    <w:rPr>
                      <w:rFonts w:cs="Calibri"/>
                      <w:iCs/>
                    </w:rPr>
                    <w:t xml:space="preserve"> Deskripce vybraných faktorů výchovy a vzdělávání u osob se zdravotním postižením</w:t>
                  </w:r>
                  <w:r w:rsidRPr="00374D54">
                    <w:rPr>
                      <w:rFonts w:cs="Calibri"/>
                    </w:rPr>
                    <w:t xml:space="preserve">. 1. vydání. Olomouc: Univerzita Palackého v Olomouci, 2018. 92 stran. ISBN 978-80-244-5294-4. </w:t>
                  </w:r>
                </w:p>
                <w:p w14:paraId="1C430C8F" w14:textId="77777777" w:rsidR="00E90F88" w:rsidRDefault="00E90F88" w:rsidP="00AF72DF">
                  <w:pPr>
                    <w:spacing w:before="100" w:beforeAutospacing="1" w:after="100" w:afterAutospacing="1"/>
                    <w:rPr>
                      <w:rFonts w:cs="Times New Roman"/>
                    </w:rPr>
                  </w:pPr>
                </w:p>
                <w:p w14:paraId="53458E82" w14:textId="77777777" w:rsidR="00E90F88" w:rsidRDefault="00E90F88" w:rsidP="00AF72DF">
                  <w:pPr>
                    <w:spacing w:before="100" w:beforeAutospacing="1" w:after="100" w:afterAutospacing="1"/>
                    <w:rPr>
                      <w:rFonts w:cs="Times New Roman"/>
                    </w:rPr>
                  </w:pPr>
                  <w:r w:rsidRPr="00A07AB1">
                    <w:rPr>
                      <w:rFonts w:cs="Times New Roman"/>
                    </w:rPr>
                    <w:lastRenderedPageBreak/>
                    <w:t>Dehkordi, M., Kakojoibari, A., Mohtashami, T. and Yektakhah, S. (2011) Stress in Mothers of Hearing Impaired Children Compared to Mothers of Normal and Other Disabled Children. Audiology, 20, 128.</w:t>
                  </w:r>
                </w:p>
                <w:p w14:paraId="2E78F2C9" w14:textId="77777777" w:rsidR="00E90F88" w:rsidRDefault="00E90F88" w:rsidP="00AF72DF">
                  <w:pPr>
                    <w:spacing w:before="100" w:beforeAutospacing="1" w:after="100" w:afterAutospacing="1"/>
                    <w:rPr>
                      <w:rFonts w:cs="Times New Roman"/>
                    </w:rPr>
                  </w:pPr>
                  <w:r w:rsidRPr="00A07AB1">
                    <w:rPr>
                      <w:rFonts w:cs="Times New Roman"/>
                    </w:rPr>
                    <w:t>Farrell, M., Christopher, S., la Pean, A., Eskra, K., Collins, J., Tluczek, A., Kennedy-Parker, K., Hoffman, G., Panepinto, J. and Farrell, P. (2011) Improving Communication between Doctors and Parents after Newborn Screening. Wisconsin Medical Journal, 110, 221-227.</w:t>
                  </w:r>
                </w:p>
                <w:p w14:paraId="7106CF86" w14:textId="77777777" w:rsidR="00E90F88" w:rsidRPr="00A07AB1" w:rsidRDefault="00E90F88" w:rsidP="00AF72DF">
                  <w:pPr>
                    <w:rPr>
                      <w:rFonts w:cs="Times New Roman"/>
                    </w:rPr>
                  </w:pPr>
                  <w:r w:rsidRPr="00A07AB1">
                    <w:rPr>
                      <w:rFonts w:cs="Times New Roman"/>
                    </w:rPr>
                    <w:t xml:space="preserve">Harrigan, S. and Nikolopoulos, T.P. (2002) Parent Interaction Course in Order to Enhance Communication Skills between Parents and Children Following Pediatric Cochlear Implantation. International Journal of Pediatric Otorhinola-ryngology, 66, 161. http://dx.doi.org/10.1016/S0165-5876(02)00243-4 </w:t>
                  </w:r>
                </w:p>
              </w:tc>
            </w:tr>
            <w:tr w:rsidR="00E90F88" w:rsidRPr="00A07AB1" w14:paraId="64F6B595" w14:textId="77777777" w:rsidTr="00AF72DF">
              <w:trPr>
                <w:trHeight w:val="225"/>
                <w:tblCellSpacing w:w="0" w:type="dxa"/>
              </w:trPr>
              <w:tc>
                <w:tcPr>
                  <w:tcW w:w="5813" w:type="dxa"/>
                  <w:vAlign w:val="center"/>
                  <w:hideMark/>
                </w:tcPr>
                <w:p w14:paraId="14E65FD2" w14:textId="77777777" w:rsidR="00E90F88" w:rsidRPr="00A07AB1" w:rsidRDefault="00E90F88" w:rsidP="00AF72DF">
                  <w:pPr>
                    <w:ind w:left="360"/>
                    <w:rPr>
                      <w:rFonts w:cs="Times New Roman"/>
                      <w:sz w:val="20"/>
                      <w:szCs w:val="20"/>
                    </w:rPr>
                  </w:pPr>
                </w:p>
              </w:tc>
            </w:tr>
            <w:tr w:rsidR="00E90F88" w:rsidRPr="00A07AB1" w14:paraId="25CE1CD1" w14:textId="77777777" w:rsidTr="00AF72DF">
              <w:trPr>
                <w:tblCellSpacing w:w="0" w:type="dxa"/>
              </w:trPr>
              <w:tc>
                <w:tcPr>
                  <w:tcW w:w="5813" w:type="dxa"/>
                  <w:hideMark/>
                </w:tcPr>
                <w:p w14:paraId="67A0FB1B" w14:textId="77777777" w:rsidR="00E90F88" w:rsidRPr="00A07AB1" w:rsidRDefault="00E90F88" w:rsidP="00AF72DF">
                  <w:pPr>
                    <w:rPr>
                      <w:rFonts w:cs="Times New Roman"/>
                    </w:rPr>
                  </w:pPr>
                  <w:r w:rsidRPr="00A07AB1">
                    <w:rPr>
                      <w:rFonts w:cs="Times New Roman"/>
                    </w:rPr>
                    <w:t xml:space="preserve">Fadda, S. (2011) Psychological Aspects When Counseling Families Who Have Children with Cochlear Implants. Journal of Maternal-Fetal &amp; Neonatal Medicine, 24, 104-106. http://dx.doi.org/10.3109/14767058.2011.607581 </w:t>
                  </w:r>
                </w:p>
              </w:tc>
            </w:tr>
            <w:tr w:rsidR="00E90F88" w:rsidRPr="00A07AB1" w14:paraId="43B6674B" w14:textId="77777777" w:rsidTr="00AF72DF">
              <w:trPr>
                <w:trHeight w:val="225"/>
                <w:tblCellSpacing w:w="0" w:type="dxa"/>
              </w:trPr>
              <w:tc>
                <w:tcPr>
                  <w:tcW w:w="5813" w:type="dxa"/>
                  <w:vAlign w:val="center"/>
                  <w:hideMark/>
                </w:tcPr>
                <w:p w14:paraId="6F3447E1" w14:textId="77777777" w:rsidR="00E90F88" w:rsidRPr="00A07AB1" w:rsidRDefault="00E90F88" w:rsidP="00AF72DF">
                  <w:pPr>
                    <w:ind w:left="360"/>
                    <w:rPr>
                      <w:rFonts w:cs="Times New Roman"/>
                      <w:sz w:val="20"/>
                      <w:szCs w:val="20"/>
                    </w:rPr>
                  </w:pPr>
                </w:p>
              </w:tc>
            </w:tr>
            <w:tr w:rsidR="00E90F88" w:rsidRPr="00A07AB1" w14:paraId="3223672F" w14:textId="77777777" w:rsidTr="00AF72DF">
              <w:trPr>
                <w:tblCellSpacing w:w="0" w:type="dxa"/>
              </w:trPr>
              <w:tc>
                <w:tcPr>
                  <w:tcW w:w="5813" w:type="dxa"/>
                  <w:hideMark/>
                </w:tcPr>
                <w:p w14:paraId="47A57918" w14:textId="77777777" w:rsidR="00E90F88" w:rsidRPr="00A07AB1" w:rsidRDefault="00E90F88" w:rsidP="00AF72DF">
                  <w:pPr>
                    <w:rPr>
                      <w:rFonts w:cs="Times New Roman"/>
                    </w:rPr>
                  </w:pPr>
                  <w:r w:rsidRPr="00A07AB1">
                    <w:rPr>
                      <w:rFonts w:cs="Times New Roman"/>
                    </w:rPr>
                    <w:t xml:space="preserve">Ejaz, M., Ahmed, A. and Ali, S. (2010) Communication Skills of Doctors in a Paediatric Department, Their Perceptions and Practices. Pakistan Journal of Medical Sciences, 26, 384-389. </w:t>
                  </w:r>
                </w:p>
              </w:tc>
            </w:tr>
          </w:tbl>
          <w:p w14:paraId="133A4B45" w14:textId="77777777" w:rsidR="00E90F88" w:rsidRDefault="00E90F88" w:rsidP="00AF72DF">
            <w:pPr>
              <w:spacing w:before="100" w:beforeAutospacing="1" w:after="100" w:afterAutospacing="1"/>
              <w:rPr>
                <w:rFonts w:cs="Times New Roman"/>
              </w:rPr>
            </w:pPr>
            <w:r w:rsidRPr="00A07AB1">
              <w:rPr>
                <w:rFonts w:cs="Times New Roman"/>
              </w:rPr>
              <w:t xml:space="preserve">McCarthy, D.M. (2012) Doctor-Parent Communication. Patient Education and Counseling, 87, 289-290. </w:t>
            </w:r>
            <w:hyperlink r:id="rId4" w:history="1">
              <w:r w:rsidRPr="00043E04">
                <w:rPr>
                  <w:rStyle w:val="Hypertextovodkaz"/>
                  <w:rFonts w:cs="Times New Roman"/>
                </w:rPr>
                <w:t>http://dx.doi.org/10.1016/j.pec.2011.09.004</w:t>
              </w:r>
            </w:hyperlink>
          </w:p>
          <w:p w14:paraId="3E665DB3" w14:textId="77777777" w:rsidR="00E90F88" w:rsidRDefault="00E90F88" w:rsidP="00AF72DF">
            <w:pPr>
              <w:spacing w:before="100" w:beforeAutospacing="1" w:after="100" w:afterAutospacing="1"/>
              <w:rPr>
                <w:rFonts w:cs="Times New Roman"/>
              </w:rPr>
            </w:pPr>
            <w:r w:rsidRPr="00A07AB1">
              <w:rPr>
                <w:rFonts w:cs="Times New Roman"/>
              </w:rPr>
              <w:t>Potm</w:t>
            </w:r>
            <w:r>
              <w:rPr>
                <w:rFonts w:cs="Times New Roman"/>
              </w:rPr>
              <w:t>e</w:t>
            </w:r>
            <w:r w:rsidRPr="00A07AB1">
              <w:rPr>
                <w:rFonts w:cs="Times New Roman"/>
              </w:rPr>
              <w:t xml:space="preserve">sil, M. and Pospísil, J. (2013) Resilience Factors in Families of Children with Hearing Impairment. Psychologia Rozwojowa, 18, 9-25. </w:t>
            </w:r>
          </w:p>
          <w:p w14:paraId="78256860" w14:textId="77777777" w:rsidR="00E90F88" w:rsidRPr="00926115" w:rsidRDefault="00E90F88" w:rsidP="00AF72DF">
            <w:pPr>
              <w:spacing w:before="100" w:beforeAutospacing="1" w:after="100" w:afterAutospacing="1"/>
              <w:rPr>
                <w:rFonts w:cs="Times New Roman"/>
                <w:b/>
              </w:rPr>
            </w:pPr>
            <w:r w:rsidRPr="00A07AB1">
              <w:rPr>
                <w:rFonts w:cs="Times New Roman"/>
              </w:rPr>
              <w:t>Vágnerová, M. (2004). Psychopatologie pro pomáhající</w:t>
            </w:r>
            <w:r>
              <w:rPr>
                <w:rFonts w:cs="Times New Roman"/>
              </w:rPr>
              <w:t xml:space="preserve"> </w:t>
            </w:r>
            <w:r w:rsidRPr="00A07AB1">
              <w:rPr>
                <w:rFonts w:cs="Times New Roman"/>
              </w:rPr>
              <w:t>profese. Portál, Praha.</w:t>
            </w:r>
          </w:p>
          <w:p w14:paraId="10628A03" w14:textId="1B90AA72" w:rsidR="00E90F88" w:rsidRPr="00C42F7E" w:rsidRDefault="00E90F88" w:rsidP="000151BE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A07AB1">
              <w:rPr>
                <w:rFonts w:cs="Times New Roman"/>
              </w:rPr>
              <w:t xml:space="preserve">Wigert, H., Dellenmark, M. and Bry, K. (2013) Strengths and Weaknesses of Parent-Staff Communication in the NICU: A Survey Assessment. BMC Pediatrics, 13, 1. </w:t>
            </w:r>
            <w:hyperlink r:id="rId5" w:history="1">
              <w:r w:rsidR="000151BE" w:rsidRPr="00912BA5">
                <w:rPr>
                  <w:rStyle w:val="Hypertextovodkaz"/>
                  <w:rFonts w:cs="Times New Roman"/>
                </w:rPr>
                <w:t>http://dx.doi.org/10.1186/1471-2431-13-71</w:t>
              </w:r>
            </w:hyperlink>
            <w:bookmarkEnd w:id="0"/>
            <w:r w:rsidR="000151BE">
              <w:rPr>
                <w:rFonts w:cs="Times New Roman"/>
              </w:rPr>
              <w:t xml:space="preserve">  </w:t>
            </w:r>
          </w:p>
        </w:tc>
      </w:tr>
    </w:tbl>
    <w:p w14:paraId="778B404D" w14:textId="77777777" w:rsidR="00E90F88" w:rsidRPr="00C42F7E" w:rsidRDefault="00E90F88" w:rsidP="00E90F88">
      <w:pPr>
        <w:rPr>
          <w:sz w:val="22"/>
          <w:szCs w:val="22"/>
        </w:rPr>
      </w:pPr>
    </w:p>
    <w:p w14:paraId="342EB0C6" w14:textId="77777777" w:rsidR="00E90F88" w:rsidRPr="00C42F7E" w:rsidRDefault="00E90F88" w:rsidP="00E90F88">
      <w:pPr>
        <w:rPr>
          <w:sz w:val="22"/>
          <w:szCs w:val="22"/>
        </w:rPr>
      </w:pPr>
    </w:p>
    <w:p w14:paraId="7E407DDC" w14:textId="77777777" w:rsidR="00E90F88" w:rsidRPr="00C42F7E" w:rsidRDefault="00E90F88" w:rsidP="00E90F88">
      <w:pPr>
        <w:rPr>
          <w:sz w:val="22"/>
          <w:szCs w:val="22"/>
        </w:rPr>
      </w:pPr>
    </w:p>
    <w:p w14:paraId="0B294A46" w14:textId="77777777" w:rsidR="00E90F88" w:rsidRPr="00C42F7E" w:rsidRDefault="00E90F88" w:rsidP="00E90F88">
      <w:pPr>
        <w:rPr>
          <w:sz w:val="22"/>
          <w:szCs w:val="22"/>
        </w:rPr>
      </w:pPr>
    </w:p>
    <w:p w14:paraId="4A1321E4" w14:textId="77777777" w:rsidR="00E90F88" w:rsidRPr="00C42F7E" w:rsidRDefault="00E90F88" w:rsidP="00E90F88">
      <w:pPr>
        <w:rPr>
          <w:sz w:val="22"/>
          <w:szCs w:val="22"/>
        </w:rPr>
      </w:pPr>
    </w:p>
    <w:p w14:paraId="5B080616" w14:textId="77777777" w:rsidR="00E90F88" w:rsidRPr="00C42F7E" w:rsidRDefault="00E90F88" w:rsidP="00E90F88">
      <w:pPr>
        <w:rPr>
          <w:sz w:val="22"/>
          <w:szCs w:val="22"/>
        </w:rPr>
      </w:pPr>
    </w:p>
    <w:p w14:paraId="5DDE6729" w14:textId="77777777" w:rsidR="00E90F88" w:rsidRDefault="00E90F88" w:rsidP="00E90F88"/>
    <w:p w14:paraId="382882AF" w14:textId="77777777" w:rsidR="00E90F88" w:rsidRDefault="00E90F88" w:rsidP="00E90F88"/>
    <w:p w14:paraId="1F36715D" w14:textId="77777777" w:rsidR="0051521F" w:rsidRDefault="0051521F"/>
    <w:sectPr w:rsidR="005152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UzNTY3tzQ1MTNU0lEKTi0uzszPAykwrAUA2QqUiiwAAAA="/>
  </w:docVars>
  <w:rsids>
    <w:rsidRoot w:val="00E90F88"/>
    <w:rsid w:val="000151BE"/>
    <w:rsid w:val="0051521F"/>
    <w:rsid w:val="0068197A"/>
    <w:rsid w:val="006D4435"/>
    <w:rsid w:val="00E90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6C60B225"/>
  <w15:chartTrackingRefBased/>
  <w15:docId w15:val="{0E3B0985-1E90-448C-B02F-3073D1F72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90F88"/>
    <w:pPr>
      <w:spacing w:after="0" w:line="240" w:lineRule="auto"/>
    </w:pPr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Nadpis1">
    <w:name w:val="heading 1"/>
    <w:basedOn w:val="Normln"/>
    <w:next w:val="Normln"/>
    <w:link w:val="Nadpis1Char"/>
    <w:qFormat/>
    <w:rsid w:val="00E90F88"/>
    <w:pPr>
      <w:keepNext/>
      <w:spacing w:before="120" w:after="120"/>
      <w:outlineLvl w:val="0"/>
    </w:pPr>
    <w:rPr>
      <w:b/>
      <w:bCs/>
      <w:sz w:val="28"/>
      <w:szCs w:val="28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E90F88"/>
    <w:rPr>
      <w:rFonts w:ascii="Times New Roman" w:eastAsia="Times New Roman" w:hAnsi="Times New Roman" w:cs="Arial Unicode MS"/>
      <w:b/>
      <w:bCs/>
      <w:sz w:val="28"/>
      <w:szCs w:val="28"/>
      <w:lang w:val="en-US" w:eastAsia="cs-CZ" w:bidi="si-LK"/>
    </w:rPr>
  </w:style>
  <w:style w:type="character" w:styleId="Hypertextovodkaz">
    <w:name w:val="Hyperlink"/>
    <w:basedOn w:val="Standardnpsmoodstavce"/>
    <w:uiPriority w:val="99"/>
    <w:unhideWhenUsed/>
    <w:rsid w:val="00E90F88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151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x.doi.org/10.1186/1471-2431-13-71" TargetMode="External"/><Relationship Id="rId4" Type="http://schemas.openxmlformats.org/officeDocument/2006/relationships/hyperlink" Target="http://dx.doi.org/10.1016/j.pec.2011.09.004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183</Characters>
  <Application>Microsoft Office Word</Application>
  <DocSecurity>0</DocSecurity>
  <Lines>26</Lines>
  <Paragraphs>7</Paragraphs>
  <ScaleCrop>false</ScaleCrop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Potmesil Milon</cp:lastModifiedBy>
  <cp:revision>2</cp:revision>
  <dcterms:created xsi:type="dcterms:W3CDTF">2021-09-19T06:14:00Z</dcterms:created>
  <dcterms:modified xsi:type="dcterms:W3CDTF">2021-09-19T06:14:00Z</dcterms:modified>
</cp:coreProperties>
</file>